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C1961" w14:textId="77777777" w:rsidR="005F44A8" w:rsidRDefault="005F44A8" w:rsidP="005F44A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upplemental Appendix</w:t>
      </w:r>
    </w:p>
    <w:p w14:paraId="19E64F3E" w14:textId="77777777" w:rsidR="005F44A8" w:rsidRPr="00A529AB" w:rsidRDefault="005F44A8" w:rsidP="005F44A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Influence of including patients with </w:t>
      </w:r>
      <w:r w:rsidRPr="007A40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pre-morbid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disability</w:t>
      </w:r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acute stroke</w:t>
      </w:r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rial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the</w:t>
      </w:r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>HeadPoST</w:t>
      </w:r>
      <w:proofErr w:type="spellEnd"/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546E8" w:rsidRPr="00E546E8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Pr="00A529AB">
        <w:rPr>
          <w:rFonts w:ascii="Times New Roman" w:hAnsi="Times New Roman" w:cs="Times New Roman"/>
          <w:b/>
          <w:sz w:val="24"/>
          <w:szCs w:val="24"/>
          <w:lang w:val="en-US"/>
        </w:rPr>
        <w:t>xperience</w:t>
      </w:r>
    </w:p>
    <w:p w14:paraId="337ACF6C" w14:textId="77777777" w:rsidR="005F44A8" w:rsidRPr="009C5D5F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lang w:val="en-US"/>
        </w:rPr>
        <w:t>Xia Wang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 Tom J Moullaali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Menglu Ouyang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E22A93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Laurent Billot,</w:t>
      </w:r>
      <w:r w:rsidRPr="00E2682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E22A93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634CB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lse Charlotte Sandset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,4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 Lili Song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A529A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Candice Delcourt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6,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Maree L. Hackett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8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Caroline L Watkins,</w:t>
      </w:r>
      <w:r w:rsidRPr="004A53A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Thompson G. Robinson,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>Jie Yang,</w:t>
      </w:r>
      <w:r w:rsidRPr="00761B2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</w:rPr>
        <w:t>Pablo M. Lavados,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A53AD">
        <w:rPr>
          <w:rFonts w:ascii="Times New Roman" w:hAnsi="Times New Roman" w:cs="Times New Roman"/>
          <w:color w:val="000000" w:themeColor="text1"/>
          <w:sz w:val="24"/>
          <w:szCs w:val="24"/>
        </w:rPr>
        <w:t>Alejandro Brunser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57FA0">
        <w:rPr>
          <w:rFonts w:ascii="Times New Roman" w:hAnsi="Times New Roman" w:cs="Times New Roman"/>
        </w:rPr>
        <w:t>Veronica V</w:t>
      </w:r>
      <w:r>
        <w:rPr>
          <w:rFonts w:ascii="Times New Roman" w:hAnsi="Times New Roman" w:cs="Times New Roman"/>
        </w:rPr>
        <w:t>.</w:t>
      </w:r>
      <w:r w:rsidRPr="00757FA0">
        <w:rPr>
          <w:rFonts w:ascii="Times New Roman" w:hAnsi="Times New Roman" w:cs="Times New Roman"/>
        </w:rPr>
        <w:t xml:space="preserve"> Olavarri</w:t>
      </w:r>
      <w:r>
        <w:rPr>
          <w:rFonts w:ascii="Times New Roman" w:hAnsi="Times New Roman" w:cs="Times New Roman"/>
        </w:rPr>
        <w:t>a,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Paula Munoz </w:t>
      </w:r>
      <w:proofErr w:type="spellStart"/>
      <w:r w:rsidRPr="00761B20">
        <w:rPr>
          <w:rFonts w:ascii="Times New Roman" w:hAnsi="Times New Roman" w:cs="Times New Roman"/>
          <w:sz w:val="24"/>
          <w:szCs w:val="24"/>
          <w:lang w:val="en-US"/>
        </w:rPr>
        <w:t>Venturell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61B2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1,12</w:t>
      </w:r>
      <w:r>
        <w:rPr>
          <w:rFonts w:ascii="helvetica neue" w:eastAsia="Times New Roman" w:hAnsi="helvetica neue"/>
        </w:rPr>
        <w:t xml:space="preserve"> 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3478F">
        <w:rPr>
          <w:rFonts w:ascii="Times New Roman" w:hAnsi="Times New Roman" w:cs="Times New Roman"/>
          <w:sz w:val="24"/>
          <w:szCs w:val="24"/>
          <w:lang w:val="en-US"/>
        </w:rPr>
        <w:t>Hisatomi Arima,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63478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>Sandy Middleton,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ctávi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. Pontes-Neto,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15  </w:t>
      </w:r>
      <w:r w:rsidRPr="009C5D5F">
        <w:rPr>
          <w:rFonts w:ascii="Times New Roman" w:hAnsi="Times New Roman" w:cs="Times New Roman"/>
          <w:sz w:val="24"/>
          <w:szCs w:val="24"/>
          <w:lang w:val="en-US"/>
        </w:rPr>
        <w:t xml:space="preserve">Jeyaraj </w:t>
      </w:r>
      <w:proofErr w:type="spellStart"/>
      <w:r w:rsidRPr="009C5D5F">
        <w:rPr>
          <w:rFonts w:ascii="Times New Roman" w:hAnsi="Times New Roman" w:cs="Times New Roman"/>
          <w:sz w:val="24"/>
          <w:szCs w:val="24"/>
          <w:lang w:val="en-US"/>
        </w:rPr>
        <w:t>Durai</w:t>
      </w:r>
      <w:proofErr w:type="spellEnd"/>
      <w:r w:rsidRPr="009C5D5F">
        <w:rPr>
          <w:rFonts w:ascii="Times New Roman" w:hAnsi="Times New Roman" w:cs="Times New Roman"/>
          <w:sz w:val="24"/>
          <w:szCs w:val="24"/>
          <w:lang w:val="en-US"/>
        </w:rPr>
        <w:t xml:space="preserve"> Pandia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9C5D5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6</w:t>
      </w:r>
      <w:r w:rsidRPr="00761B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Kris Rogers,</w:t>
      </w:r>
      <w:r w:rsidRPr="00E2682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Craig S. Anderson</w:t>
      </w:r>
      <w:r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,5,7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12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on behalf of the </w:t>
      </w:r>
      <w:proofErr w:type="spellStart"/>
      <w:r w:rsidRPr="00634CB2">
        <w:rPr>
          <w:rFonts w:ascii="Times New Roman" w:hAnsi="Times New Roman" w:cs="Times New Roman"/>
          <w:sz w:val="24"/>
          <w:szCs w:val="24"/>
          <w:lang w:val="en-US"/>
        </w:rPr>
        <w:t>HeadPoST</w:t>
      </w:r>
      <w:proofErr w:type="spellEnd"/>
      <w:r w:rsidRPr="00634CB2">
        <w:rPr>
          <w:rFonts w:ascii="Times New Roman" w:hAnsi="Times New Roman" w:cs="Times New Roman"/>
          <w:sz w:val="24"/>
          <w:szCs w:val="24"/>
          <w:lang w:val="en-US"/>
        </w:rPr>
        <w:t xml:space="preserve"> Investigators</w:t>
      </w:r>
    </w:p>
    <w:p w14:paraId="09742A2B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The George Institute for Global Health, Faculty of Medicine, University of New South Wales, NSW, Australia</w:t>
      </w:r>
    </w:p>
    <w:p w14:paraId="4882757C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Centre for Clinical Brain Sciences, University of Edinburgh, Edinburgh, UK</w:t>
      </w:r>
    </w:p>
    <w:p w14:paraId="4FE1E2EC" w14:textId="77777777" w:rsidR="005F44A8" w:rsidRPr="00634CB2" w:rsidRDefault="005F44A8" w:rsidP="005F44A8">
      <w:pPr>
        <w:spacing w:after="12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US" w:eastAsia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634CB2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US" w:eastAsia="en-US"/>
        </w:rPr>
        <w:t>Department of Neurology, Oslo University Hospital, Oslo, Norway</w:t>
      </w:r>
    </w:p>
    <w:p w14:paraId="27CB5F83" w14:textId="77777777" w:rsidR="005F44A8" w:rsidRPr="00634CB2" w:rsidRDefault="005F44A8" w:rsidP="005F44A8">
      <w:pPr>
        <w:tabs>
          <w:tab w:val="left" w:pos="6507"/>
        </w:tabs>
        <w:spacing w:after="120" w:line="240" w:lineRule="auto"/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US" w:eastAsia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634CB2">
        <w:rPr>
          <w:rFonts w:ascii="Times New Roman" w:eastAsia="MS Mincho" w:hAnsi="Times New Roman" w:cs="Times New Roman"/>
          <w:color w:val="000000" w:themeColor="text1"/>
          <w:sz w:val="24"/>
          <w:szCs w:val="24"/>
          <w:lang w:val="en-US" w:eastAsia="en-US"/>
        </w:rPr>
        <w:t>The Norwegian Air Ambulance Foundation, Oslo, Norway</w:t>
      </w:r>
    </w:p>
    <w:p w14:paraId="401BEE05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5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The George Institute China at Peking University Health Science Cent</w:t>
      </w:r>
      <w:r>
        <w:rPr>
          <w:rFonts w:ascii="Times New Roman" w:hAnsi="Times New Roman" w:cs="Times New Roman"/>
          <w:sz w:val="24"/>
          <w:szCs w:val="24"/>
          <w:lang w:val="en-US"/>
        </w:rPr>
        <w:t>er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, Beijing, PR China</w:t>
      </w:r>
    </w:p>
    <w:p w14:paraId="0A870FF5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6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The University of Sydney, Sydney, Australia</w:t>
      </w:r>
    </w:p>
    <w:p w14:paraId="7A7BF12F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eastAsia="MS Mincho" w:hAnsi="Times New Roman" w:cs="Times New Roman"/>
          <w:color w:val="000000"/>
          <w:sz w:val="24"/>
          <w:szCs w:val="24"/>
          <w:vertAlign w:val="superscript"/>
          <w:lang w:val="en-US" w:eastAsia="en-US"/>
        </w:rPr>
        <w:t>7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Neurology Department, Royal Prince Alfred Hospital, Sydney, NSW, Australia</w:t>
      </w:r>
    </w:p>
    <w:p w14:paraId="7FE08757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8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College of Health and Wellbeing, University of Central Lancashire, Preston, Lancashire</w:t>
      </w:r>
    </w:p>
    <w:p w14:paraId="63B50AC4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University of Leicester, Department of Cardiovascular Sciences and NIHR Leicester Biomedical Research Centre, Leicester, UK</w:t>
      </w:r>
    </w:p>
    <w:p w14:paraId="336AEC47" w14:textId="77777777" w:rsidR="005F44A8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sz w:val="24"/>
          <w:vertAlign w:val="superscript"/>
          <w:lang w:val="en-US"/>
        </w:rPr>
        <w:t>10</w:t>
      </w:r>
      <w:r w:rsidRPr="00634CB2">
        <w:rPr>
          <w:rFonts w:ascii="Times New Roman" w:hAnsi="Times New Roman" w:cs="Times New Roman"/>
          <w:sz w:val="24"/>
          <w:szCs w:val="24"/>
          <w:lang w:val="en-US"/>
        </w:rPr>
        <w:t>Department of Neurology, the First Affiliated Hospital of Chengdu Medical College, Chengdu, China</w:t>
      </w:r>
    </w:p>
    <w:p w14:paraId="27F728ED" w14:textId="77777777" w:rsidR="005F44A8" w:rsidRPr="00634CB2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3BC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CL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CL"/>
        </w:rPr>
        <w:t>1</w:t>
      </w:r>
      <w:r w:rsidRPr="00F03BCF"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>Unidad de Neurología Vascular, Servicio de Neurolo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 xml:space="preserve">gía, Departamento d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>Neurología</w:t>
      </w:r>
      <w:r w:rsidRPr="00F03BCF"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>y</w:t>
      </w:r>
      <w:proofErr w:type="spellEnd"/>
      <w:r w:rsidRPr="00F03BCF"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 xml:space="preserve"> Psiquiatría, Clínica Alemana de Santiago, Facultad de Medicina, Universidad del Desarrollo, Santiago, Chile</w:t>
      </w:r>
    </w:p>
    <w:p w14:paraId="4FE9CA5D" w14:textId="77777777" w:rsidR="005F44A8" w:rsidRPr="004A53AD" w:rsidRDefault="005F44A8" w:rsidP="005F44A8">
      <w:pPr>
        <w:spacing w:after="12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</w:pPr>
      <w:r w:rsidRPr="004A53A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CL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CL"/>
        </w:rPr>
        <w:t>2</w:t>
      </w:r>
      <w:r w:rsidRPr="004A53AD">
        <w:rPr>
          <w:rFonts w:ascii="Times New Roman" w:hAnsi="Times New Roman" w:cs="Times New Roman"/>
          <w:color w:val="000000" w:themeColor="text1"/>
          <w:sz w:val="24"/>
          <w:szCs w:val="24"/>
          <w:lang w:val="es-CL"/>
        </w:rPr>
        <w:t>Departamento de Ciencias Neurológicas, Facultad de Medicina, Universidad de Chile, Santiago, Chile</w:t>
      </w:r>
    </w:p>
    <w:p w14:paraId="57052973" w14:textId="77777777" w:rsidR="005F44A8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MS Mincho" w:hAnsi="Times New Roman" w:cs="Times New Roman"/>
          <w:color w:val="000000"/>
          <w:sz w:val="24"/>
          <w:szCs w:val="24"/>
          <w:vertAlign w:val="superscript"/>
          <w:lang w:val="en-US" w:eastAsia="en-US"/>
        </w:rPr>
        <w:t>13</w:t>
      </w:r>
      <w:r w:rsidRPr="004929AE">
        <w:rPr>
          <w:rFonts w:ascii="Times New Roman" w:hAnsi="Times New Roman" w:cs="Times New Roman"/>
          <w:sz w:val="24"/>
          <w:szCs w:val="24"/>
          <w:lang w:val="en-US"/>
        </w:rPr>
        <w:t>Department of Public Health, Fukuoka University, Japan</w:t>
      </w:r>
    </w:p>
    <w:p w14:paraId="7C140E8B" w14:textId="77777777" w:rsidR="005F44A8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4</w:t>
      </w:r>
      <w:r>
        <w:rPr>
          <w:rFonts w:ascii="Times New Roman" w:hAnsi="Times New Roman" w:cs="Times New Roman"/>
          <w:sz w:val="24"/>
          <w:szCs w:val="24"/>
          <w:lang w:val="en-US"/>
        </w:rPr>
        <w:t>Nursing Research Institute, Australian Catholic University and St Vincent’s Health Australia</w:t>
      </w:r>
    </w:p>
    <w:p w14:paraId="287EEEAC" w14:textId="77777777" w:rsidR="005F44A8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ibeirão Preto Medical School, University of São Paulo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ibeirã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eto, Brazil</w:t>
      </w:r>
    </w:p>
    <w:p w14:paraId="2896FFD9" w14:textId="77777777" w:rsidR="005F44A8" w:rsidRPr="0007422C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7422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6</w:t>
      </w:r>
      <w:r w:rsidRPr="0007422C">
        <w:rPr>
          <w:rFonts w:ascii="Times New Roman" w:hAnsi="Times New Roman" w:cs="Times New Roman"/>
          <w:sz w:val="24"/>
          <w:szCs w:val="24"/>
          <w:lang w:val="en-US"/>
        </w:rPr>
        <w:t>Department of Neurology, Christian Medical College, Ludhiana, Punjab, India 141008</w:t>
      </w:r>
    </w:p>
    <w:p w14:paraId="43E1E69F" w14:textId="77777777" w:rsidR="005F44A8" w:rsidRDefault="005F44A8" w:rsidP="005F44A8">
      <w:pPr>
        <w:adjustRightInd w:val="0"/>
        <w:spacing w:before="100" w:beforeAutospacing="1" w:after="120"/>
        <w:rPr>
          <w:rFonts w:ascii="Times New Roman" w:hAnsi="Times New Roman" w:cs="Times New Roman"/>
          <w:b/>
          <w:bCs/>
          <w:color w:val="000000"/>
          <w:lang w:val="en-US"/>
        </w:rPr>
      </w:pPr>
    </w:p>
    <w:p w14:paraId="4C5943D8" w14:textId="77777777" w:rsidR="005F44A8" w:rsidRDefault="005F44A8" w:rsidP="005F44A8">
      <w:pPr>
        <w:adjustRightInd w:val="0"/>
        <w:spacing w:before="100" w:beforeAutospacing="1" w:after="120"/>
        <w:rPr>
          <w:rFonts w:ascii="Times New Roman" w:hAnsi="Times New Roman" w:cs="Times New Roman"/>
          <w:b/>
          <w:bCs/>
          <w:color w:val="000000"/>
          <w:lang w:val="en-US"/>
        </w:rPr>
      </w:pPr>
    </w:p>
    <w:p w14:paraId="178C8665" w14:textId="77777777" w:rsidR="005F44A8" w:rsidRDefault="005F44A8" w:rsidP="005F44A8">
      <w:pPr>
        <w:rPr>
          <w:rFonts w:ascii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hAnsi="Times New Roman" w:cs="Times New Roman"/>
          <w:b/>
          <w:bCs/>
          <w:color w:val="000000"/>
          <w:lang w:val="en-US"/>
        </w:rPr>
        <w:br w:type="page"/>
      </w:r>
    </w:p>
    <w:p w14:paraId="050C8AC4" w14:textId="77777777" w:rsidR="005F44A8" w:rsidRDefault="005F44A8" w:rsidP="005F44A8">
      <w:pPr>
        <w:adjustRightInd w:val="0"/>
        <w:spacing w:before="100" w:beforeAutospacing="1" w:after="120"/>
        <w:rPr>
          <w:rFonts w:ascii="Times New Roman" w:hAnsi="Times New Roman" w:cs="Times New Roman"/>
          <w:b/>
          <w:bCs/>
          <w:color w:val="000000"/>
          <w:lang w:val="en-US"/>
        </w:rPr>
      </w:pP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color w:val="000000"/>
          <w:lang w:val="en-US"/>
        </w:rPr>
        <w:t>S</w: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begin"/>
      </w:r>
      <w:r>
        <w:rPr>
          <w:rFonts w:ascii="Times New Roman" w:hAnsi="Times New Roman" w:cs="Times New Roman"/>
          <w:b/>
          <w:bCs/>
          <w:color w:val="000000"/>
          <w:lang w:val="en-US"/>
        </w:rPr>
        <w:instrText xml:space="preserve"> </w:instrText>
      </w:r>
      <w:r>
        <w:rPr>
          <w:rFonts w:ascii="Times New Roman" w:hAnsi="Times New Roman" w:cs="Times New Roman" w:hint="eastAsia"/>
          <w:b/>
          <w:bCs/>
          <w:color w:val="000000"/>
          <w:lang w:val="en-US"/>
        </w:rPr>
        <w:instrText>= 1 \* ROMA</w:instrText>
      </w:r>
    </w:p>
    <w:p w14:paraId="4D342BE9" w14:textId="77777777" w:rsidR="005F44A8" w:rsidRPr="008F08B6" w:rsidRDefault="005F44A8" w:rsidP="005F44A8">
      <w:pPr>
        <w:adjustRightInd w:val="0"/>
        <w:spacing w:before="100" w:beforeAutospacing="1" w:after="120"/>
        <w:rPr>
          <w:rFonts w:ascii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hAnsi="Times New Roman" w:cs="Times New Roman" w:hint="eastAsia"/>
          <w:b/>
          <w:bCs/>
          <w:color w:val="000000"/>
          <w:lang w:val="en-US"/>
        </w:rPr>
        <w:instrText>N</w:instrText>
      </w:r>
      <w:r>
        <w:rPr>
          <w:rFonts w:ascii="Times New Roman" w:hAnsi="Times New Roman" w:cs="Times New Roman"/>
          <w:b/>
          <w:bCs/>
          <w:color w:val="000000"/>
          <w:lang w:val="en-US"/>
        </w:rPr>
        <w:instrText xml:space="preserve"> </w:instrTex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separate"/>
      </w:r>
      <w:r>
        <w:rPr>
          <w:rFonts w:ascii="Times New Roman" w:hAnsi="Times New Roman" w:cs="Times New Roman"/>
          <w:b/>
          <w:bCs/>
          <w:noProof/>
          <w:color w:val="000000"/>
          <w:lang w:val="en-US"/>
        </w:rPr>
        <w:t>I</w: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end"/>
      </w: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>: Baseline characteristics</w:t>
      </w:r>
      <w:r>
        <w:rPr>
          <w:rFonts w:ascii="Times New Roman" w:hAnsi="Times New Roman" w:cs="Times New Roman"/>
          <w:b/>
          <w:bCs/>
          <w:color w:val="000000"/>
          <w:lang w:val="en-US"/>
        </w:rPr>
        <w:t xml:space="preserve"> according to categories of </w:t>
      </w: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>additional disability</w:t>
      </w:r>
      <w:r>
        <w:rPr>
          <w:rFonts w:ascii="Times New Roman" w:hAnsi="Times New Roman" w:cs="Times New Roman"/>
          <w:b/>
          <w:bCs/>
          <w:color w:val="000000"/>
          <w:lang w:val="en-US"/>
        </w:rPr>
        <w:t>,</w:t>
      </w: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 xml:space="preserve"> defined by change in </w:t>
      </w:r>
      <w:proofErr w:type="spellStart"/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>mRS</w:t>
      </w:r>
      <w:proofErr w:type="spellEnd"/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 xml:space="preserve"> scores</w:t>
      </w:r>
      <w:r>
        <w:rPr>
          <w:rFonts w:ascii="Times New Roman" w:hAnsi="Times New Roman" w:cs="Times New Roman"/>
          <w:b/>
          <w:bCs/>
          <w:color w:val="000000"/>
          <w:lang w:val="en-US"/>
        </w:rPr>
        <w:t xml:space="preserve"> from premorbid estimates to Day 7</w:t>
      </w: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t xml:space="preserve"> (</w:t>
      </w:r>
      <w:r w:rsidRPr="008F08B6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∆</w:t>
      </w:r>
      <w:proofErr w:type="spellStart"/>
      <w:r w:rsidRPr="008F08B6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mRS</w:t>
      </w:r>
      <w:proofErr w:type="spellEnd"/>
      <w:r w:rsidRPr="008F08B6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)</w:t>
      </w:r>
    </w:p>
    <w:tbl>
      <w:tblPr>
        <w:tblW w:w="978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6"/>
        <w:gridCol w:w="2126"/>
        <w:gridCol w:w="1985"/>
        <w:gridCol w:w="1134"/>
      </w:tblGrid>
      <w:tr w:rsidR="005F44A8" w:rsidRPr="008F08B6" w14:paraId="12E7EE0A" w14:textId="77777777" w:rsidTr="00F32C31">
        <w:trPr>
          <w:cantSplit/>
          <w:trHeight w:hRule="exact" w:val="284"/>
          <w:tblHeader/>
          <w:jc w:val="center"/>
        </w:trPr>
        <w:tc>
          <w:tcPr>
            <w:tcW w:w="453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65857803" w14:textId="77777777" w:rsidR="005F44A8" w:rsidRPr="008F08B6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4C59FA48" w14:textId="77777777" w:rsidR="005F44A8" w:rsidRPr="008F08B6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Exclude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32E38B47" w14:textId="77777777" w:rsidR="005F44A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  <w:p w14:paraId="5E62E494" w14:textId="77777777" w:rsidR="005F44A8" w:rsidRPr="008F08B6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8F08B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5F44A8" w:rsidRPr="008F08B6" w14:paraId="53E6627C" w14:textId="77777777" w:rsidTr="00F32C31">
        <w:trPr>
          <w:cantSplit/>
          <w:trHeight w:hRule="exact" w:val="284"/>
          <w:tblHeader/>
          <w:jc w:val="center"/>
        </w:trPr>
        <w:tc>
          <w:tcPr>
            <w:tcW w:w="4536" w:type="dxa"/>
            <w:vMerge/>
            <w:tcBorders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66A3BB2A" w14:textId="77777777" w:rsidR="005F44A8" w:rsidRPr="008F08B6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325029AD" w14:textId="77777777" w:rsidR="005F44A8" w:rsidRPr="008F08B6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No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5BAF82" w14:textId="77777777" w:rsidR="005F44A8" w:rsidRPr="008F08B6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Yes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0068EA05" w14:textId="77777777" w:rsidR="005F44A8" w:rsidRPr="008F08B6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highlight w:val="yellow"/>
                <w:lang w:val="en-US"/>
              </w:rPr>
            </w:pPr>
          </w:p>
        </w:tc>
      </w:tr>
      <w:tr w:rsidR="005F44A8" w:rsidRPr="008F08B6" w14:paraId="08CC2CDB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tcBorders>
              <w:top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485D1061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 xml:space="preserve">Demographic 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354A3F97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FFFFFF"/>
          </w:tcPr>
          <w:p w14:paraId="7C766256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64A77F51" w14:textId="77777777" w:rsidR="005F44A8" w:rsidRPr="003436E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8F08B6" w14:paraId="1F5BAC51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BE18CA7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Female 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6DD93E6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22/8285 (38.9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6D7F9EFE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7/2808 (43.0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54035834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</w:tr>
      <w:tr w:rsidR="005F44A8" w:rsidRPr="008F08B6" w14:paraId="0175BEAB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AEE68B5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Age,</w:t>
            </w:r>
            <w:r w:rsidRPr="003436E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yr</w:t>
            </w:r>
            <w:proofErr w:type="spellEnd"/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733B3F5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7 (13.5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258B8D6E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7 (14.6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75BD7D1D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713AE292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D2066C9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Region of recruitment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</w:tcPr>
          <w:p w14:paraId="7F13FD7D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FFFFFF"/>
          </w:tcPr>
          <w:p w14:paraId="3CF0B343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FFFFFF"/>
          </w:tcPr>
          <w:p w14:paraId="7919E388" w14:textId="77777777" w:rsidR="005F44A8" w:rsidRPr="003436E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8F08B6" w14:paraId="4CA48A13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7B12F924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ustralia/UK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1ECCEE5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8/8285 (37.8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14C9E190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3/2808 (58.2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1FDF17E6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0B1C075D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5F51EB98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South America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4C80740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7/8285 (7.9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68CB04B4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/2808 (9.0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4F806127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F44A8" w:rsidRPr="008F08B6" w14:paraId="08ECA274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4D53275E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China (incl. Taiwan)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A1A1DEA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9/8285 (48.5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26FA488A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/2808 (22.5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6ABDA840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78A08169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7920F1A3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India and Sri Lanka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FE2EE93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1/8285 (5.8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3FE7810D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/2808 (10.3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2F4EAF1C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236272F1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40919AD8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Clinical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</w:tcPr>
          <w:p w14:paraId="2CEE3A7E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FFFFFF"/>
          </w:tcPr>
          <w:p w14:paraId="4A46CE70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FFFFFF"/>
          </w:tcPr>
          <w:p w14:paraId="196A7049" w14:textId="77777777" w:rsidR="005F44A8" w:rsidRPr="003436E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8F08B6" w14:paraId="785EEC70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2E059E6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Time from symptom onset to intervention, </w:t>
            </w:r>
            <w:proofErr w:type="spellStart"/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3E597EF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0 (5.0 - 42.0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5A027B52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0 (5.0 - 25.0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2C41EE47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10D06D43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6CA16BF0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Time from hospital admission to intervention, </w:t>
            </w:r>
            <w:proofErr w:type="spellStart"/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7B6BBB8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 (2.0 - 31.0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084C3A1E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 (2.0 - 16.0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6F5E542E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2230ED95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26FC6341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Clinical diagnosis</w:t>
            </w:r>
            <w:r w:rsidRPr="003436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</w:tcPr>
          <w:p w14:paraId="3B788C21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FFFFFF"/>
          </w:tcPr>
          <w:p w14:paraId="1AA4ADD3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FFFFFF"/>
          </w:tcPr>
          <w:p w14:paraId="3AAD3758" w14:textId="77777777" w:rsidR="005F44A8" w:rsidRPr="003436E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8F08B6" w14:paraId="2C282776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4A1732F6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  AIS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70AEC4B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2/8285 (21.4%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7917ECC8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3/2808 (15.4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25E3B875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0498BC0E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B7EB43C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  ICH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6D51785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0/8285 (2.9%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17F42C39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/2808 (1.7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0D51578F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</w:tr>
      <w:tr w:rsidR="005F44A8" w:rsidRPr="008F08B6" w14:paraId="1E392363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727313EA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NIHSS 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3CFE601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2-7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19B780B8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4-14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2FD1C9D8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41DB4D97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10F3E1F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GCS score 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0CEE4BC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14-15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6C29BFFC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13-15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18B70F86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44376405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53C5F64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Systolic BP, 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mHg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8244862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.8 (27.1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32F9B543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.9 (29.3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30ABA721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5</w:t>
            </w:r>
          </w:p>
        </w:tc>
      </w:tr>
      <w:tr w:rsidR="005F44A8" w:rsidRPr="008F08B6" w14:paraId="5BCD0DC1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C04F527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Diastolic BP, 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mHg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53D8AC6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5 (16.4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25018AD9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8 (17.5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47387428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5</w:t>
            </w:r>
          </w:p>
        </w:tc>
      </w:tr>
      <w:tr w:rsidR="005F44A8" w:rsidRPr="008F08B6" w14:paraId="27B5FF40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64957C2E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Heart rate, 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pm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5C9CD19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 (68-84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39CE1080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 (68-88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315BBEDD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5F35A460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0C0E015C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Premorbid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mRS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2-5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056E85D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4/8285 (24.0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711CE544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2/2786 (12.6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7C94455B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0CF07A3D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27EFDB81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Medical history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</w:tcPr>
          <w:p w14:paraId="37C4BB88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85" w:type="dxa"/>
            <w:shd w:val="clear" w:color="auto" w:fill="FFFFFF"/>
          </w:tcPr>
          <w:p w14:paraId="115B17D1" w14:textId="77777777" w:rsidR="005F44A8" w:rsidRPr="003436E8" w:rsidRDefault="005F44A8" w:rsidP="00F32C31">
            <w:pPr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FFFFFF"/>
          </w:tcPr>
          <w:p w14:paraId="6EAD645F" w14:textId="77777777" w:rsidR="005F44A8" w:rsidRPr="003436E8" w:rsidRDefault="005F44A8" w:rsidP="00F32C31">
            <w:pPr>
              <w:tabs>
                <w:tab w:val="decimal" w:pos="282"/>
              </w:tabs>
              <w:adjustRightInd w:val="0"/>
              <w:spacing w:after="4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8F08B6" w14:paraId="063C8E27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008E3507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Stroke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A95103A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87/8265 (25.3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739C743C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0/2793 (18.6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54240E11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4DD0F411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5C2617D4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Coronary artery disease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C6CF98E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4/8246 (14.0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3BAE98C0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6/2777 (13.9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3426C143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F44A8" w:rsidRPr="008F08B6" w14:paraId="621417F6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64300A03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trial fibrillation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1FD0D21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4/8215 (9.4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03ED5E05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3/2759 (14.6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443C8DAE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74B198A0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37E82AB5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Heart failure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0BB42A2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0/8224 (3.4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0AF83BBD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/2773 (4.8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701870F0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F44A8" w:rsidRPr="008F08B6" w14:paraId="6095DEF4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5C3932A0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Hypertension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95811BF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6/8274 (65.7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62AD9C42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5/2787 (61.5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395081F1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4CE5930B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70971FC3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Diabetes mellitus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0AA75F8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3/8266 (24.6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567CAE4B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9/2792 (22.2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08374F30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5</w:t>
            </w:r>
          </w:p>
        </w:tc>
      </w:tr>
      <w:tr w:rsidR="005F44A8" w:rsidRPr="008F08B6" w14:paraId="728E73B7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1E46E617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Current smoker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0F5B2B6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5/8211 (19.8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0CD5A5FE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0/2764 (18.1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7B4DCBC0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03</w:t>
            </w:r>
          </w:p>
        </w:tc>
      </w:tr>
      <w:tr w:rsidR="005F44A8" w:rsidRPr="008F08B6" w14:paraId="64D545FC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5DFA3421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spirin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2AED18B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52/8281 (46.5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67A9AF7D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8/2800 (33.9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73BE411F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0F83D884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shd w:val="clear" w:color="auto" w:fill="FFFFFF"/>
            <w:tcMar>
              <w:left w:w="20" w:type="dxa"/>
              <w:right w:w="20" w:type="dxa"/>
            </w:tcMar>
          </w:tcPr>
          <w:p w14:paraId="64EABAF9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Other antiplatelet agent</w:t>
            </w:r>
          </w:p>
        </w:tc>
        <w:tc>
          <w:tcPr>
            <w:tcW w:w="2126" w:type="dxa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C13C7EA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91/8279 (21.6)</w:t>
            </w:r>
          </w:p>
        </w:tc>
        <w:tc>
          <w:tcPr>
            <w:tcW w:w="1985" w:type="dxa"/>
            <w:shd w:val="clear" w:color="auto" w:fill="FFFFFF"/>
            <w:vAlign w:val="bottom"/>
          </w:tcPr>
          <w:p w14:paraId="3DE90D3C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1/2799 (15.0)</w:t>
            </w:r>
          </w:p>
        </w:tc>
        <w:tc>
          <w:tcPr>
            <w:tcW w:w="1134" w:type="dxa"/>
            <w:shd w:val="clear" w:color="auto" w:fill="FFFFFF"/>
            <w:vAlign w:val="bottom"/>
          </w:tcPr>
          <w:p w14:paraId="30AD9D9A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1</w:t>
            </w:r>
          </w:p>
        </w:tc>
      </w:tr>
      <w:tr w:rsidR="005F44A8" w:rsidRPr="008F08B6" w14:paraId="27FF72E3" w14:textId="77777777" w:rsidTr="00F32C31">
        <w:trPr>
          <w:cantSplit/>
          <w:trHeight w:hRule="exact" w:val="284"/>
          <w:jc w:val="center"/>
        </w:trPr>
        <w:tc>
          <w:tcPr>
            <w:tcW w:w="4536" w:type="dxa"/>
            <w:tcBorders>
              <w:bottom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501602F0" w14:textId="77777777" w:rsidR="005F44A8" w:rsidRPr="003436E8" w:rsidRDefault="005F44A8" w:rsidP="00F32C31">
            <w:pPr>
              <w:adjustRightInd w:val="0"/>
              <w:spacing w:after="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nticoagulat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77B99DC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3/8277 (8.3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BCA839B" w14:textId="77777777" w:rsidR="005F44A8" w:rsidRPr="003436E8" w:rsidRDefault="005F44A8" w:rsidP="00F32C31">
            <w:pPr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/2798 (9.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327C6BA" w14:textId="77777777" w:rsidR="005F44A8" w:rsidRPr="003436E8" w:rsidRDefault="005F44A8" w:rsidP="00F32C31">
            <w:pPr>
              <w:tabs>
                <w:tab w:val="decimal" w:pos="282"/>
              </w:tabs>
              <w:spacing w:after="4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436E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</w:t>
            </w:r>
          </w:p>
        </w:tc>
      </w:tr>
    </w:tbl>
    <w:p w14:paraId="0DE7337B" w14:textId="77777777" w:rsidR="005F44A8" w:rsidRPr="001A64CF" w:rsidRDefault="005F44A8" w:rsidP="005F44A8">
      <w:pPr>
        <w:adjustRightInd w:val="0"/>
        <w:spacing w:before="60" w:after="0" w:line="240" w:lineRule="auto"/>
        <w:rPr>
          <w:rFonts w:ascii="Times New Roman" w:hAnsi="Times New Roman" w:cs="Times New Roman"/>
          <w:sz w:val="24"/>
          <w:szCs w:val="24"/>
        </w:rPr>
      </w:pPr>
      <w:r w:rsidRPr="009B432F">
        <w:rPr>
          <w:rFonts w:ascii="Times New Roman" w:hAnsi="Times New Roman" w:cs="Times New Roman"/>
          <w:sz w:val="24"/>
          <w:szCs w:val="24"/>
          <w:lang w:val="en-US"/>
        </w:rPr>
        <w:t>Data are n/N (%), mean (standard deviation) or median (</w:t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2D1E4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quartile – 3</w:t>
      </w:r>
      <w:r w:rsidRPr="002D1E4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quartile); </w:t>
      </w:r>
      <w:r>
        <w:rPr>
          <w:rFonts w:ascii="Times New Roman" w:hAnsi="Times New Roman" w:cs="Times New Roman"/>
          <w:sz w:val="24"/>
          <w:szCs w:val="24"/>
        </w:rPr>
        <w:t>P values were from chi-square and Kruskal-Wallis for categorical and continuous variables, respectively</w:t>
      </w:r>
    </w:p>
    <w:p w14:paraId="79AEA4F6" w14:textId="77777777" w:rsidR="005F44A8" w:rsidRPr="009B432F" w:rsidRDefault="005F44A8" w:rsidP="005F44A8">
      <w:pPr>
        <w:adjustRightInd w:val="0"/>
        <w:spacing w:before="60"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B432F">
        <w:rPr>
          <w:rFonts w:ascii="Times New Roman" w:hAnsi="Times New Roman" w:cs="Times New Roman"/>
          <w:sz w:val="24"/>
          <w:szCs w:val="24"/>
          <w:lang w:val="en-US"/>
        </w:rPr>
        <w:t xml:space="preserve">AIS denotes acute ischemic stroke, BP blood pressure, GCS Glasgow coma scale, ICH intracerebral hemorrhage, </w:t>
      </w:r>
      <w:proofErr w:type="spellStart"/>
      <w:r w:rsidRPr="009B432F"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 w:rsidRPr="009B432F">
        <w:rPr>
          <w:rFonts w:ascii="Times New Roman" w:hAnsi="Times New Roman" w:cs="Times New Roman"/>
          <w:sz w:val="24"/>
          <w:szCs w:val="24"/>
          <w:lang w:val="en-US"/>
        </w:rPr>
        <w:t xml:space="preserve"> modified Rankin scale, NIHSS National Institutes of Health Stroke Scale.</w:t>
      </w:r>
    </w:p>
    <w:p w14:paraId="3BFB62CF" w14:textId="77777777" w:rsidR="005F44A8" w:rsidRPr="009B432F" w:rsidRDefault="005F44A8" w:rsidP="005F44A8">
      <w:pPr>
        <w:spacing w:before="60"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B432F">
        <w:rPr>
          <w:rFonts w:ascii="Times New Roman" w:hAnsi="Times New Roman" w:cs="Times New Roman"/>
          <w:sz w:val="24"/>
          <w:szCs w:val="24"/>
          <w:lang w:val="en-US"/>
        </w:rPr>
        <w:t xml:space="preserve">     *Clinician-reported from brain imaging and other investigations on hospital discharge.</w:t>
      </w:r>
    </w:p>
    <w:p w14:paraId="360A7957" w14:textId="77777777" w:rsidR="005F44A8" w:rsidRDefault="005F44A8" w:rsidP="005F44A8">
      <w:pP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br w:type="page"/>
      </w:r>
    </w:p>
    <w:p w14:paraId="4ADDC5C9" w14:textId="77777777" w:rsidR="005F44A8" w:rsidRPr="00714ABF" w:rsidRDefault="005F44A8" w:rsidP="005F44A8">
      <w:pPr>
        <w:adjustRightInd w:val="0"/>
        <w:spacing w:before="100" w:beforeAutospacing="1" w:after="120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8F08B6">
        <w:rPr>
          <w:rFonts w:ascii="Times New Roman" w:hAnsi="Times New Roman" w:cs="Times New Roman"/>
          <w:b/>
          <w:bCs/>
          <w:color w:val="000000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color w:val="000000"/>
          <w:lang w:val="en-US"/>
        </w:rPr>
        <w:t>S</w: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begin"/>
      </w:r>
      <w:r>
        <w:rPr>
          <w:rFonts w:ascii="Times New Roman" w:hAnsi="Times New Roman" w:cs="Times New Roman"/>
          <w:b/>
          <w:bCs/>
          <w:color w:val="000000"/>
          <w:lang w:val="en-US"/>
        </w:rPr>
        <w:instrText xml:space="preserve"> </w:instrText>
      </w:r>
      <w:r>
        <w:rPr>
          <w:rFonts w:ascii="Times New Roman" w:hAnsi="Times New Roman" w:cs="Times New Roman" w:hint="eastAsia"/>
          <w:b/>
          <w:bCs/>
          <w:color w:val="000000"/>
          <w:lang w:val="en-US"/>
        </w:rPr>
        <w:instrText>= 2 \* ROMAN</w:instrText>
      </w:r>
      <w:r>
        <w:rPr>
          <w:rFonts w:ascii="Times New Roman" w:hAnsi="Times New Roman" w:cs="Times New Roman"/>
          <w:b/>
          <w:bCs/>
          <w:color w:val="000000"/>
          <w:lang w:val="en-US"/>
        </w:rPr>
        <w:instrText xml:space="preserve"> </w:instrTex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separate"/>
      </w:r>
      <w:r>
        <w:rPr>
          <w:rFonts w:ascii="Times New Roman" w:hAnsi="Times New Roman" w:cs="Times New Roman"/>
          <w:b/>
          <w:bCs/>
          <w:noProof/>
          <w:color w:val="000000"/>
          <w:lang w:val="en-US"/>
        </w:rPr>
        <w:t>II</w:t>
      </w:r>
      <w:r>
        <w:rPr>
          <w:rFonts w:ascii="Times New Roman" w:hAnsi="Times New Roman" w:cs="Times New Roman"/>
          <w:b/>
          <w:bCs/>
          <w:color w:val="000000"/>
          <w:lang w:val="en-US"/>
        </w:rPr>
        <w:fldChar w:fldCharType="end"/>
      </w:r>
      <w:r w:rsidRPr="00714AB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: Baselin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c</w:t>
      </w:r>
      <w:r w:rsidRPr="00714AB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haracteristics by pre-strok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function on the </w:t>
      </w:r>
      <w:proofErr w:type="spellStart"/>
      <w:r w:rsidRPr="00714AB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mRS</w:t>
      </w:r>
      <w:proofErr w:type="spellEnd"/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53"/>
        <w:gridCol w:w="1730"/>
        <w:gridCol w:w="1841"/>
        <w:gridCol w:w="6"/>
        <w:gridCol w:w="796"/>
      </w:tblGrid>
      <w:tr w:rsidR="005F44A8" w:rsidRPr="000E392A" w14:paraId="3BB5FAD7" w14:textId="77777777" w:rsidTr="00F32C31">
        <w:trPr>
          <w:cantSplit/>
          <w:tblHeader/>
          <w:jc w:val="center"/>
        </w:trPr>
        <w:tc>
          <w:tcPr>
            <w:tcW w:w="2579" w:type="pct"/>
            <w:tcBorders>
              <w:top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center"/>
          </w:tcPr>
          <w:p w14:paraId="38F99F4A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7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center"/>
          </w:tcPr>
          <w:p w14:paraId="5B60A99B" w14:textId="77777777" w:rsidR="005F44A8" w:rsidRPr="000E392A" w:rsidDel="00B94728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mR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scor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26578357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65666E4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5F62ED9B" w14:textId="77777777" w:rsidTr="00F32C31">
        <w:trPr>
          <w:cantSplit/>
          <w:tblHeader/>
          <w:jc w:val="center"/>
        </w:trPr>
        <w:tc>
          <w:tcPr>
            <w:tcW w:w="2579" w:type="pct"/>
            <w:tcBorders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4F64E4EB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left w:w="20" w:type="dxa"/>
              <w:right w:w="20" w:type="dxa"/>
            </w:tcMar>
            <w:vAlign w:val="bottom"/>
          </w:tcPr>
          <w:p w14:paraId="6CAEEAE7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0E3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D769077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≥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</w:tcPr>
          <w:p w14:paraId="1890D21E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</w:tcPr>
          <w:p w14:paraId="06D974CF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lang w:val="en-US"/>
              </w:rPr>
            </w:pPr>
            <w:r w:rsidRPr="000E3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5F44A8" w:rsidRPr="000E392A" w14:paraId="7D46183F" w14:textId="77777777" w:rsidTr="00F32C31">
        <w:trPr>
          <w:cantSplit/>
          <w:jc w:val="center"/>
        </w:trPr>
        <w:tc>
          <w:tcPr>
            <w:tcW w:w="2579" w:type="pct"/>
            <w:tcBorders>
              <w:top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71424D4A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 xml:space="preserve">Demographic 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179C0500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577880E1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44F51433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0914C7EA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76C7F4CB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051D2A97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Female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AF7A684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280/6301 (36.2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9BBF09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942/1984 (47.5)</w:t>
            </w:r>
          </w:p>
        </w:tc>
        <w:tc>
          <w:tcPr>
            <w:tcW w:w="0" w:type="auto"/>
            <w:shd w:val="clear" w:color="auto" w:fill="FFFFFF"/>
          </w:tcPr>
          <w:p w14:paraId="5A0AAEFE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66E83F0E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493BBB0B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7007017C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 </w:t>
            </w: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Age,</w:t>
            </w:r>
            <w:r w:rsidRPr="000E392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yr</w:t>
            </w:r>
            <w:proofErr w:type="spellEnd"/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7D0E80F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66.2 (13.1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04636497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2.5 (13.4)</w:t>
            </w:r>
          </w:p>
        </w:tc>
        <w:tc>
          <w:tcPr>
            <w:tcW w:w="0" w:type="auto"/>
            <w:shd w:val="clear" w:color="auto" w:fill="FFFFFF"/>
          </w:tcPr>
          <w:p w14:paraId="74169FDD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2FFC52B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.0001</w:t>
            </w:r>
          </w:p>
        </w:tc>
      </w:tr>
      <w:tr w:rsidR="005F44A8" w:rsidRPr="000E392A" w14:paraId="18F2AAE2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13836639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Region of recruitment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</w:tcPr>
          <w:p w14:paraId="32F5484A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06E2FF7A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4D6F8E76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4BB925F9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790A12CB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0926962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ustralia/UK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BE1A0CD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293/6301 (36.4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9E2CE43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35/1984 (42.1)</w:t>
            </w:r>
          </w:p>
        </w:tc>
        <w:tc>
          <w:tcPr>
            <w:tcW w:w="0" w:type="auto"/>
            <w:shd w:val="clear" w:color="auto" w:fill="FFFFFF"/>
          </w:tcPr>
          <w:p w14:paraId="2D0FA87F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4CBFE6E7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605FD311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127FDEA6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South America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4E8D452B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78/6301 (7.6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CA36BAC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79/1984 (9.0)</w:t>
            </w:r>
          </w:p>
        </w:tc>
        <w:tc>
          <w:tcPr>
            <w:tcW w:w="0" w:type="auto"/>
            <w:shd w:val="clear" w:color="auto" w:fill="FFFFFF"/>
          </w:tcPr>
          <w:p w14:paraId="4466724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93B3B54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2FA5AECD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57310CF0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China (incl. Taiwan)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FCA4442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141/6301 (49.8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5DA94F1F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78/1984 (44.3)</w:t>
            </w:r>
          </w:p>
        </w:tc>
        <w:tc>
          <w:tcPr>
            <w:tcW w:w="0" w:type="auto"/>
            <w:shd w:val="clear" w:color="auto" w:fill="FFFFFF"/>
          </w:tcPr>
          <w:p w14:paraId="434D4C7A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77BB39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215A95F0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022FCD7C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India and Sri Lanka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EEACDCF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89/6301 (6.2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0E66E2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92/1984 (4.6)</w:t>
            </w:r>
          </w:p>
        </w:tc>
        <w:tc>
          <w:tcPr>
            <w:tcW w:w="0" w:type="auto"/>
            <w:shd w:val="clear" w:color="auto" w:fill="FFFFFF"/>
          </w:tcPr>
          <w:p w14:paraId="731C5A3B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1BE6CA4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5ED85B89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2B36E12B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Clinical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7369054F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1EFDADF9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0507F01E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1C936D64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57632AFA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2D3C782E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Symptom</w:t>
            </w: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onset to interventio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rs</w:t>
            </w:r>
            <w:proofErr w:type="spellEnd"/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3DB3549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6.0 (5.0 - 43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0B97EA52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4.0 (5.0 - 37.0)</w:t>
            </w:r>
          </w:p>
        </w:tc>
        <w:tc>
          <w:tcPr>
            <w:tcW w:w="0" w:type="auto"/>
            <w:shd w:val="clear" w:color="auto" w:fill="FFFFFF"/>
          </w:tcPr>
          <w:p w14:paraId="5E04F320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7EEFFA52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13</w:t>
            </w:r>
          </w:p>
        </w:tc>
      </w:tr>
      <w:tr w:rsidR="005F44A8" w:rsidRPr="000E392A" w14:paraId="1ED185DA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12749728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Hospital </w:t>
            </w: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admission to interventio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proofErr w:type="spellEnd"/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DD7A74F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9.0 (2.0 - 31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753A4A01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.0 (2.0 - 30.5)</w:t>
            </w:r>
          </w:p>
        </w:tc>
        <w:tc>
          <w:tcPr>
            <w:tcW w:w="0" w:type="auto"/>
            <w:shd w:val="clear" w:color="auto" w:fill="FFFFFF"/>
          </w:tcPr>
          <w:p w14:paraId="5835ED11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7D483D0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7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</w:tr>
      <w:tr w:rsidR="005F44A8" w:rsidRPr="000E392A" w14:paraId="1B7C0FD1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6708B404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Final diagnosis*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</w:tcPr>
          <w:p w14:paraId="53EEE3A8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0EA07495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3CA535B8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290AB986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43</w:t>
            </w:r>
          </w:p>
        </w:tc>
      </w:tr>
      <w:tr w:rsidR="005F44A8" w:rsidRPr="000E392A" w14:paraId="1DAE50C2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01777901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AIS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F69D80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5471/6299 (86.9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7A926FD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691/1983 (85.3)</w:t>
            </w:r>
          </w:p>
        </w:tc>
        <w:tc>
          <w:tcPr>
            <w:tcW w:w="0" w:type="auto"/>
            <w:shd w:val="clear" w:color="auto" w:fill="FFFFFF"/>
          </w:tcPr>
          <w:p w14:paraId="5EDA9AB2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36D9308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1F47FDC5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435CD474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ICH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B4F45E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40/6299 (7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0B3967A4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72/1983 (8.7)</w:t>
            </w:r>
          </w:p>
        </w:tc>
        <w:tc>
          <w:tcPr>
            <w:tcW w:w="0" w:type="auto"/>
            <w:shd w:val="clear" w:color="auto" w:fill="FFFFFF"/>
          </w:tcPr>
          <w:p w14:paraId="3449C550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D235386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0CC04146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27DF29FD" w14:textId="77777777" w:rsidR="005F44A8" w:rsidRPr="009B432F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9B432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NIHSS score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75A83F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.0 (2.0 - 6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26853EEC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6.0 (3.0 - 11.0)</w:t>
            </w:r>
          </w:p>
        </w:tc>
        <w:tc>
          <w:tcPr>
            <w:tcW w:w="0" w:type="auto"/>
            <w:shd w:val="clear" w:color="auto" w:fill="FFFFFF"/>
          </w:tcPr>
          <w:p w14:paraId="60CBB34E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1AAB3CC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025698DC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4694DBB2" w14:textId="77777777" w:rsidR="005F44A8" w:rsidRPr="009B432F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9B432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GCS score 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7BD0E2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5.0 (15.0 - 15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0AD4B833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5.0 (13.0 - 15.0)</w:t>
            </w:r>
          </w:p>
        </w:tc>
        <w:tc>
          <w:tcPr>
            <w:tcW w:w="0" w:type="auto"/>
            <w:shd w:val="clear" w:color="auto" w:fill="FFFFFF"/>
          </w:tcPr>
          <w:p w14:paraId="1DAB41B0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4E03C984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2EFC3D7B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4F32E379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Systolic BP </w:t>
            </w: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mmHg)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E4D7199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54.9 (27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2C0BE6DB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54.3 (27.6)</w:t>
            </w:r>
          </w:p>
        </w:tc>
        <w:tc>
          <w:tcPr>
            <w:tcW w:w="0" w:type="auto"/>
            <w:shd w:val="clear" w:color="auto" w:fill="FFFFFF"/>
          </w:tcPr>
          <w:p w14:paraId="5FA4252A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3732B2A5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5F44A8" w:rsidRPr="000E392A" w14:paraId="413C9029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1DCF73D9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Diastolic BP </w:t>
            </w: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mmHg)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A9C0F58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6.9 (16.1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0056FB3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5.2 (17.4)</w:t>
            </w:r>
          </w:p>
        </w:tc>
        <w:tc>
          <w:tcPr>
            <w:tcW w:w="0" w:type="auto"/>
            <w:shd w:val="clear" w:color="auto" w:fill="FFFFFF"/>
          </w:tcPr>
          <w:p w14:paraId="3B9AD981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3E96FB8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4ECB668D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4B73431F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Heart Rate </w:t>
            </w: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bpm)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1FE2C804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6.0 (67.0 - 84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5A200D6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6.0 (69.0 - 85.0)</w:t>
            </w:r>
          </w:p>
        </w:tc>
        <w:tc>
          <w:tcPr>
            <w:tcW w:w="0" w:type="auto"/>
            <w:shd w:val="clear" w:color="auto" w:fill="FFFFFF"/>
          </w:tcPr>
          <w:p w14:paraId="1AB015D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7042D3FC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02</w:t>
            </w:r>
          </w:p>
        </w:tc>
      </w:tr>
      <w:tr w:rsidR="005F44A8" w:rsidRPr="000E392A" w14:paraId="7CA70F65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6C2A20BD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Medical history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</w:tcPr>
          <w:p w14:paraId="2736D39F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7D613008" w14:textId="77777777" w:rsidR="005F44A8" w:rsidRPr="000E392A" w:rsidRDefault="005F44A8" w:rsidP="00F32C31">
            <w:pPr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147CA8BB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0D61D14C" w14:textId="77777777" w:rsidR="005F44A8" w:rsidRPr="000E392A" w:rsidRDefault="005F44A8" w:rsidP="00F32C31">
            <w:pPr>
              <w:tabs>
                <w:tab w:val="decimal" w:pos="149"/>
              </w:tabs>
              <w:adjustRightInd w:val="0"/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52C07D16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0069E23" w14:textId="1C050884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revious stroke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8ED75B7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227/6286 (19.5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8C9AE85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60/1979 (43.5)</w:t>
            </w:r>
          </w:p>
        </w:tc>
        <w:tc>
          <w:tcPr>
            <w:tcW w:w="0" w:type="auto"/>
            <w:shd w:val="clear" w:color="auto" w:fill="FFFFFF"/>
          </w:tcPr>
          <w:p w14:paraId="0C38F145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7F8CAC72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52383942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D8B8F95" w14:textId="796B8915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ronary artery disease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E1011C2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84/6283 (12.5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39861605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70/1963 (18.8)</w:t>
            </w:r>
          </w:p>
        </w:tc>
        <w:tc>
          <w:tcPr>
            <w:tcW w:w="0" w:type="auto"/>
            <w:shd w:val="clear" w:color="auto" w:fill="FFFFFF"/>
          </w:tcPr>
          <w:p w14:paraId="68078FC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524074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445B0E33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51F98C97" w14:textId="46B9D816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trial fibrillation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D93611B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91/6256 (7.8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4A014A5C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83/1959 (14.4)</w:t>
            </w:r>
          </w:p>
        </w:tc>
        <w:tc>
          <w:tcPr>
            <w:tcW w:w="0" w:type="auto"/>
            <w:shd w:val="clear" w:color="auto" w:fill="FFFFFF"/>
          </w:tcPr>
          <w:p w14:paraId="2E8E8783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CF16922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459759B3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743C93FD" w14:textId="3C7748B2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Heart </w:t>
            </w:r>
            <w:r w:rsidR="005F44A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ilure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3064C77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48/6267 (2.4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33B05F4D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32/1957 (6.7)</w:t>
            </w:r>
          </w:p>
        </w:tc>
        <w:tc>
          <w:tcPr>
            <w:tcW w:w="0" w:type="auto"/>
            <w:shd w:val="clear" w:color="auto" w:fill="FFFFFF"/>
          </w:tcPr>
          <w:p w14:paraId="1044E04C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3D5D767C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72DD54D3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5A58FC05" w14:textId="15E7D6CB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ypertension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22C93D69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019/6293 (63.9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D45A6B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417/1981 (71.5)</w:t>
            </w:r>
          </w:p>
        </w:tc>
        <w:tc>
          <w:tcPr>
            <w:tcW w:w="0" w:type="auto"/>
            <w:shd w:val="clear" w:color="auto" w:fill="FFFFFF"/>
          </w:tcPr>
          <w:p w14:paraId="14194520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287D882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14DB22EF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00C0AE1" w14:textId="6530D2F5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Diabetes </w:t>
            </w:r>
            <w:r w:rsidR="005F44A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llitus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90A26B0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446/6287 (23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757B1CA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587/1979 (29.7)</w:t>
            </w:r>
          </w:p>
        </w:tc>
        <w:tc>
          <w:tcPr>
            <w:tcW w:w="0" w:type="auto"/>
            <w:shd w:val="clear" w:color="auto" w:fill="FFFFFF"/>
          </w:tcPr>
          <w:p w14:paraId="0F082AE3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4761FAB1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7137CE67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5D7DB01" w14:textId="057A104C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urrent </w:t>
            </w:r>
            <w:r w:rsidR="005F44A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oker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34F9875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350/6250 (21.6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63C9BD24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75/1961 (14.0)</w:t>
            </w:r>
          </w:p>
        </w:tc>
        <w:tc>
          <w:tcPr>
            <w:tcW w:w="0" w:type="auto"/>
            <w:shd w:val="clear" w:color="auto" w:fill="FFFFFF"/>
          </w:tcPr>
          <w:p w14:paraId="4D69F22F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747CC253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0CB8127D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04F6471F" w14:textId="77777777" w:rsidR="005F44A8" w:rsidRPr="000E392A" w:rsidRDefault="005F44A8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 xml:space="preserve">Medications 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</w:tcPr>
          <w:p w14:paraId="771333EB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36BBBF6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5BAA7DCD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</w:tcPr>
          <w:p w14:paraId="36A901D5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</w:p>
        </w:tc>
      </w:tr>
      <w:tr w:rsidR="005F44A8" w:rsidRPr="000E392A" w14:paraId="523B130F" w14:textId="77777777" w:rsidTr="00F32C31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0CA9EB2D" w14:textId="61D27DCD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spirin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6DAFE5CD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849/6299 (45.2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100FDC1E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003/1982 (50.6)</w:t>
            </w:r>
          </w:p>
        </w:tc>
        <w:tc>
          <w:tcPr>
            <w:tcW w:w="0" w:type="auto"/>
            <w:shd w:val="clear" w:color="auto" w:fill="FFFFFF"/>
          </w:tcPr>
          <w:p w14:paraId="4B7C1B14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7327A03C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6889A299" w14:textId="77777777" w:rsidTr="00CA2F9C">
        <w:trPr>
          <w:cantSplit/>
          <w:jc w:val="center"/>
        </w:trPr>
        <w:tc>
          <w:tcPr>
            <w:tcW w:w="2579" w:type="pct"/>
            <w:shd w:val="clear" w:color="auto" w:fill="FFFFFF"/>
            <w:tcMar>
              <w:left w:w="20" w:type="dxa"/>
              <w:right w:w="20" w:type="dxa"/>
            </w:tcMar>
          </w:tcPr>
          <w:p w14:paraId="3F570AA1" w14:textId="68F2400F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proofErr w:type="gramStart"/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Other</w:t>
            </w:r>
            <w:proofErr w:type="gramEnd"/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ntiplatelet agent</w:t>
            </w:r>
          </w:p>
        </w:tc>
        <w:tc>
          <w:tcPr>
            <w:tcW w:w="959" w:type="pct"/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093F96B6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260/6299 (20.0)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67857DE3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531/1980 (26.8)</w:t>
            </w:r>
          </w:p>
        </w:tc>
        <w:tc>
          <w:tcPr>
            <w:tcW w:w="0" w:type="auto"/>
            <w:shd w:val="clear" w:color="auto" w:fill="FFFFFF"/>
          </w:tcPr>
          <w:p w14:paraId="073B4908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086D6A09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F44A8" w:rsidRPr="000E392A" w14:paraId="29640E44" w14:textId="77777777" w:rsidTr="00CA2F9C">
        <w:trPr>
          <w:cantSplit/>
          <w:trHeight w:val="349"/>
          <w:jc w:val="center"/>
        </w:trPr>
        <w:tc>
          <w:tcPr>
            <w:tcW w:w="2579" w:type="pct"/>
            <w:tcBorders>
              <w:bottom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</w:tcPr>
          <w:p w14:paraId="032FC4CB" w14:textId="320B0084" w:rsidR="005F44A8" w:rsidRPr="000E392A" w:rsidRDefault="00DB318D" w:rsidP="00F32C31">
            <w:pPr>
              <w:adjustRightInd w:val="0"/>
              <w:spacing w:before="20" w:after="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bookmarkStart w:id="0" w:name="_GoBack"/>
            <w:bookmarkEnd w:id="0"/>
            <w:r w:rsidR="005F44A8"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nticoagulant</w:t>
            </w:r>
          </w:p>
        </w:tc>
        <w:tc>
          <w:tcPr>
            <w:tcW w:w="959" w:type="pct"/>
            <w:tcBorders>
              <w:bottom w:val="single" w:sz="4" w:space="0" w:color="auto"/>
            </w:tcBorders>
            <w:shd w:val="clear" w:color="auto" w:fill="FFFFFF"/>
            <w:tcMar>
              <w:left w:w="20" w:type="dxa"/>
              <w:right w:w="20" w:type="dxa"/>
            </w:tcMar>
            <w:vAlign w:val="bottom"/>
          </w:tcPr>
          <w:p w14:paraId="5A9D40DD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43/6295 (7.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DCE4311" w14:textId="77777777" w:rsidR="005F44A8" w:rsidRPr="000E392A" w:rsidRDefault="005F44A8" w:rsidP="00F32C31">
            <w:pPr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40/1982 (12.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</w:tcPr>
          <w:p w14:paraId="4CEFB96B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3A91A56" w14:textId="77777777" w:rsidR="005F44A8" w:rsidRPr="000E392A" w:rsidRDefault="005F44A8" w:rsidP="00F32C31">
            <w:pPr>
              <w:tabs>
                <w:tab w:val="decimal" w:pos="149"/>
              </w:tabs>
              <w:spacing w:before="20" w:after="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0E392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</w:tbl>
    <w:p w14:paraId="7E8402F1" w14:textId="77777777" w:rsidR="005F44A8" w:rsidRPr="009236BB" w:rsidRDefault="005F44A8" w:rsidP="005F44A8">
      <w:pPr>
        <w:adjustRightInd w:val="0"/>
        <w:spacing w:before="60" w:after="0" w:line="240" w:lineRule="auto"/>
        <w:rPr>
          <w:rFonts w:ascii="Times New Roman" w:hAnsi="Times New Roman" w:cs="Times New Roman"/>
          <w:sz w:val="24"/>
          <w:szCs w:val="24"/>
        </w:rPr>
      </w:pPr>
      <w:r w:rsidRPr="009B432F">
        <w:rPr>
          <w:rFonts w:ascii="Times New Roman" w:hAnsi="Times New Roman" w:cs="Times New Roman"/>
          <w:sz w:val="24"/>
          <w:szCs w:val="24"/>
          <w:lang w:val="en-US"/>
        </w:rPr>
        <w:t>Data are n/N (%), mean (standard deviation) or median (</w:t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2D1E4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quartile – 3</w:t>
      </w:r>
      <w:r w:rsidRPr="002D1E4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quartile); </w:t>
      </w:r>
      <w:r>
        <w:rPr>
          <w:rFonts w:ascii="Times New Roman" w:hAnsi="Times New Roman" w:cs="Times New Roman"/>
          <w:sz w:val="24"/>
          <w:szCs w:val="24"/>
        </w:rPr>
        <w:t>P values were from chi-square and Kruskal-Wallis for categorical and continuous variables, respectively</w:t>
      </w:r>
    </w:p>
    <w:p w14:paraId="2971D941" w14:textId="77777777" w:rsidR="005F44A8" w:rsidRPr="000E392A" w:rsidRDefault="005F44A8" w:rsidP="005F44A8">
      <w:pPr>
        <w:adjustRightInd w:val="0"/>
        <w:spacing w:before="60"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E392A">
        <w:rPr>
          <w:rFonts w:ascii="Times New Roman" w:hAnsi="Times New Roman" w:cs="Times New Roman"/>
          <w:sz w:val="24"/>
          <w:szCs w:val="24"/>
          <w:lang w:val="en-US"/>
        </w:rPr>
        <w:t>A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notes acute ische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>mic strok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BP blood pressur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GCS Glasgow coma scal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ICH intracerebral hemorrhag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392A"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modified Rankin scor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 NIHSS National Institutes of Health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 xml:space="preserve">trok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>cale</w:t>
      </w:r>
    </w:p>
    <w:p w14:paraId="0FA85647" w14:textId="77777777" w:rsidR="005F44A8" w:rsidRDefault="005F44A8" w:rsidP="005F44A8">
      <w:pPr>
        <w:spacing w:before="60"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*Clinician-r</w:t>
      </w:r>
      <w:r w:rsidRPr="000E392A">
        <w:rPr>
          <w:rFonts w:ascii="Times New Roman" w:hAnsi="Times New Roman" w:cs="Times New Roman"/>
          <w:sz w:val="24"/>
          <w:szCs w:val="24"/>
          <w:lang w:val="en-US"/>
        </w:rPr>
        <w:t>eported from brain imaging and other investigations on hospital discharge.</w:t>
      </w:r>
    </w:p>
    <w:p w14:paraId="48029618" w14:textId="77777777" w:rsidR="005F44A8" w:rsidRDefault="005F44A8" w:rsidP="005F44A8">
      <w:pPr>
        <w:rPr>
          <w:rFonts w:ascii="Times New Roman" w:hAnsi="Times New Roman" w:cs="Times New Roman"/>
          <w:lang w:val="en-US"/>
        </w:rPr>
      </w:pPr>
    </w:p>
    <w:p w14:paraId="2644E851" w14:textId="77777777" w:rsidR="005F44A8" w:rsidRDefault="005F44A8" w:rsidP="005F44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3C913DD9" w14:textId="77777777" w:rsidR="005F44A8" w:rsidRPr="00164092" w:rsidRDefault="005F44A8" w:rsidP="005F44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CB2">
        <w:rPr>
          <w:rFonts w:ascii="Times New Roman" w:hAnsi="Times New Roman" w:cs="Times New Roman"/>
          <w:b/>
          <w:lang w:val="en-US"/>
        </w:rPr>
        <w:lastRenderedPageBreak/>
        <w:t xml:space="preserve">Figure </w:t>
      </w:r>
      <w:r>
        <w:rPr>
          <w:rFonts w:ascii="Times New Roman" w:hAnsi="Times New Roman" w:cs="Times New Roman"/>
          <w:b/>
          <w:lang w:val="en-US"/>
        </w:rPr>
        <w:t>S</w:t>
      </w:r>
      <w:r>
        <w:rPr>
          <w:rFonts w:ascii="Times New Roman" w:hAnsi="Times New Roman" w:cs="Times New Roman"/>
          <w:b/>
          <w:lang w:val="en-US"/>
        </w:rPr>
        <w:fldChar w:fldCharType="begin"/>
      </w:r>
      <w:r>
        <w:rPr>
          <w:rFonts w:ascii="Times New Roman" w:hAnsi="Times New Roman" w:cs="Times New Roman"/>
          <w:b/>
          <w:lang w:val="en-US"/>
        </w:rPr>
        <w:instrText xml:space="preserve"> </w:instrText>
      </w:r>
      <w:r>
        <w:rPr>
          <w:rFonts w:ascii="Times New Roman" w:hAnsi="Times New Roman" w:cs="Times New Roman" w:hint="eastAsia"/>
          <w:b/>
          <w:lang w:val="en-US"/>
        </w:rPr>
        <w:instrText>= 2 \* ROMAN</w:instrText>
      </w:r>
      <w:r>
        <w:rPr>
          <w:rFonts w:ascii="Times New Roman" w:hAnsi="Times New Roman" w:cs="Times New Roman"/>
          <w:b/>
          <w:lang w:val="en-US"/>
        </w:rPr>
        <w:instrText xml:space="preserve"> </w:instrText>
      </w:r>
      <w:r>
        <w:rPr>
          <w:rFonts w:ascii="Times New Roman" w:hAnsi="Times New Roman" w:cs="Times New Roman"/>
          <w:b/>
          <w:lang w:val="en-US"/>
        </w:rPr>
        <w:fldChar w:fldCharType="separate"/>
      </w:r>
      <w:r>
        <w:rPr>
          <w:rFonts w:ascii="Times New Roman" w:hAnsi="Times New Roman" w:cs="Times New Roman"/>
          <w:b/>
          <w:noProof/>
          <w:lang w:val="en-US"/>
        </w:rPr>
        <w:t>I</w:t>
      </w:r>
      <w:r>
        <w:rPr>
          <w:rFonts w:ascii="Times New Roman" w:hAnsi="Times New Roman" w:cs="Times New Roman"/>
          <w:b/>
          <w:lang w:val="en-US"/>
        </w:rPr>
        <w:fldChar w:fldCharType="end"/>
      </w:r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E17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Associations of </w:t>
      </w:r>
      <w:proofErr w:type="spellStart"/>
      <w:r w:rsidRPr="003E17A5">
        <w:rPr>
          <w:rFonts w:ascii="Times New Roman" w:hAnsi="Times New Roman" w:cs="Times New Roman"/>
          <w:b/>
          <w:sz w:val="24"/>
          <w:szCs w:val="24"/>
          <w:lang w:val="en-US"/>
        </w:rPr>
        <w:t>mRS</w:t>
      </w:r>
      <w:proofErr w:type="spellEnd"/>
      <w:r w:rsidRPr="003E17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cores 3-6 at Day 90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by</w:t>
      </w:r>
      <w:r w:rsidRPr="003E17A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hange from pre-morbid leve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AFE802E" w14:textId="77777777" w:rsidR="005F44A8" w:rsidRPr="00E907E8" w:rsidRDefault="005F44A8" w:rsidP="005F44A8">
      <w:pPr>
        <w:rPr>
          <w:rFonts w:ascii="Times New Roman" w:hAnsi="Times New Roman" w:cs="Times New Roman"/>
          <w:b/>
        </w:rPr>
      </w:pPr>
    </w:p>
    <w:p w14:paraId="00883018" w14:textId="77777777" w:rsidR="005F44A8" w:rsidRPr="00634CB2" w:rsidRDefault="005F44A8" w:rsidP="005F44A8">
      <w:pPr>
        <w:rPr>
          <w:rFonts w:ascii="Times New Roman" w:hAnsi="Times New Roman" w:cs="Times New Roman"/>
          <w:lang w:val="en-US"/>
        </w:rPr>
      </w:pPr>
      <w:r w:rsidRPr="00634CB2">
        <w:rPr>
          <w:rFonts w:ascii="Times New Roman" w:hAnsi="Times New Roman" w:cs="Times New Roman"/>
          <w:noProof/>
        </w:rPr>
        <w:drawing>
          <wp:inline distT="0" distB="0" distL="0" distR="0" wp14:anchorId="7B40E19C" wp14:editId="031C157C">
            <wp:extent cx="3378200" cy="287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314" cy="28843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A9B1DC" w14:textId="77777777" w:rsidR="005F44A8" w:rsidRPr="00164092" w:rsidRDefault="005F44A8" w:rsidP="005F44A8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B432F">
        <w:rPr>
          <w:rFonts w:ascii="Times New Roman" w:hAnsi="Times New Roman" w:cs="Times New Roman"/>
          <w:sz w:val="24"/>
          <w:szCs w:val="24"/>
        </w:rPr>
        <w:t xml:space="preserve">Footnote: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C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notes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confidence interval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64092"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modified Rankin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cal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9B43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OR odds ratio</w:t>
      </w:r>
    </w:p>
    <w:p w14:paraId="2018EDB0" w14:textId="77777777" w:rsidR="005F44A8" w:rsidRDefault="005F44A8" w:rsidP="005F44A8">
      <w:p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odel adjusted for 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ountry,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pre-</w:t>
      </w:r>
      <w:r>
        <w:rPr>
          <w:rFonts w:ascii="Times New Roman" w:hAnsi="Times New Roman" w:cs="Times New Roman"/>
          <w:sz w:val="24"/>
          <w:szCs w:val="24"/>
          <w:lang w:val="en-US"/>
        </w:rPr>
        <w:t>morbid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>mRS</w:t>
      </w:r>
      <w:proofErr w:type="spellEnd"/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age, sex, baselin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National Institutes of Health Stroke Scale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core, time from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symptom 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>onset to intervention, and history of strok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trial fibrillation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urrent 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>smoking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Pr="00164092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prior antiplatelet and anticoagulant therapy.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Solid boxes represent odds ratio </w:t>
      </w:r>
      <w:r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outcome. Vertical lines represent 95% </w:t>
      </w:r>
      <w:r>
        <w:rPr>
          <w:rFonts w:ascii="Times New Roman" w:hAnsi="Times New Roman" w:cs="Times New Roman"/>
          <w:sz w:val="24"/>
          <w:szCs w:val="24"/>
          <w:lang w:val="en-US"/>
        </w:rPr>
        <w:t>confidence interval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76330B7" w14:textId="77777777" w:rsidR="005F44A8" w:rsidRDefault="005F44A8" w:rsidP="005F44A8">
      <w:pPr>
        <w:rPr>
          <w:rFonts w:ascii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hAnsi="Times New Roman" w:cs="Times New Roman"/>
          <w:b/>
          <w:bCs/>
          <w:color w:val="000000"/>
          <w:lang w:val="en-US"/>
        </w:rPr>
        <w:br w:type="page"/>
      </w:r>
    </w:p>
    <w:p w14:paraId="21AD3EB0" w14:textId="77777777" w:rsidR="00141B9A" w:rsidRDefault="00141B9A" w:rsidP="005F44A8">
      <w:pPr>
        <w:rPr>
          <w:rFonts w:ascii="Times New Roman" w:hAnsi="Times New Roman" w:cs="Times New Roman"/>
          <w:b/>
          <w:bCs/>
          <w:color w:val="000000"/>
          <w:lang w:val="en-US"/>
        </w:rPr>
      </w:pPr>
    </w:p>
    <w:p w14:paraId="47024EB3" w14:textId="4E2FF0B6" w:rsidR="00141B9A" w:rsidRDefault="00141B9A" w:rsidP="00141B9A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64092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fldChar w:fldCharType="begin"/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instrText xml:space="preserve"> </w:instrText>
      </w:r>
      <w:r w:rsidR="0074086B">
        <w:rPr>
          <w:rFonts w:ascii="Times New Roman" w:hAnsi="Times New Roman" w:cs="Times New Roman" w:hint="eastAsia"/>
          <w:b/>
          <w:sz w:val="24"/>
          <w:szCs w:val="24"/>
          <w:lang w:val="en-US"/>
        </w:rPr>
        <w:instrText>= 2 \* ROMAN</w:instrText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instrText xml:space="preserve"> </w:instrText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fldChar w:fldCharType="separate"/>
      </w:r>
      <w:r w:rsidR="0074086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II</w:t>
      </w:r>
      <w:r w:rsidR="0074086B">
        <w:rPr>
          <w:rFonts w:ascii="Times New Roman" w:hAnsi="Times New Roman" w:cs="Times New Roman"/>
          <w:b/>
          <w:sz w:val="24"/>
          <w:szCs w:val="24"/>
          <w:lang w:val="en-US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A2D10">
        <w:rPr>
          <w:rFonts w:ascii="Times New Roman" w:hAnsi="Times New Roman" w:cs="Times New Roman"/>
          <w:sz w:val="24"/>
          <w:szCs w:val="24"/>
          <w:lang w:val="en-US"/>
        </w:rPr>
        <w:t xml:space="preserve">Sankey 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1A2D10">
        <w:rPr>
          <w:rFonts w:ascii="Times New Roman" w:hAnsi="Times New Roman" w:cs="Times New Roman"/>
          <w:sz w:val="24"/>
          <w:szCs w:val="24"/>
          <w:lang w:val="en-US"/>
        </w:rPr>
        <w:t xml:space="preserve">iagram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isability,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pre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orbid and at Days 7 and 90, on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y recovery pattern</w:t>
      </w:r>
    </w:p>
    <w:p w14:paraId="4EB235B5" w14:textId="7C1C9A65" w:rsidR="00141B9A" w:rsidRPr="00164092" w:rsidRDefault="00141B9A" w:rsidP="00141B9A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071F0D0" wp14:editId="209480C4">
            <wp:extent cx="573405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20916" w14:textId="77777777" w:rsidR="00141B9A" w:rsidRDefault="00141B9A" w:rsidP="00141B9A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B432F">
        <w:rPr>
          <w:rFonts w:ascii="Times New Roman" w:hAnsi="Times New Roman" w:cs="Times New Roman"/>
          <w:sz w:val="24"/>
          <w:szCs w:val="24"/>
        </w:rPr>
        <w:t xml:space="preserve">Footnote: </w:t>
      </w:r>
      <w:proofErr w:type="spellStart"/>
      <w:r w:rsidRPr="00164092"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enotes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 xml:space="preserve">modified Rankin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cale</w:t>
      </w:r>
    </w:p>
    <w:p w14:paraId="03736597" w14:textId="77777777" w:rsidR="00141B9A" w:rsidRDefault="00141B9A" w:rsidP="00141B9A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anel A,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SimSun" w:hAnsi="Times New Roman" w:cs="Times New Roman"/>
          <w:sz w:val="24"/>
          <w:szCs w:val="24"/>
          <w:lang w:val="en-US"/>
        </w:rPr>
        <w:t xml:space="preserve">maintains stable good function; panel B, makes some meaningful recovery; panel C, shows decline; and panel D, maintains disability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ach color represents a differen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core; the 3 horizontal positions indicate </w:t>
      </w:r>
      <w:r w:rsidRPr="00164092">
        <w:rPr>
          <w:rFonts w:ascii="Times New Roman" w:hAnsi="Times New Roman" w:cs="Times New Roman"/>
          <w:sz w:val="24"/>
          <w:szCs w:val="24"/>
          <w:lang w:val="en-US"/>
        </w:rPr>
        <w:t>pre-</w:t>
      </w:r>
      <w:r>
        <w:rPr>
          <w:rFonts w:ascii="Times New Roman" w:hAnsi="Times New Roman" w:cs="Times New Roman"/>
          <w:sz w:val="24"/>
          <w:szCs w:val="24"/>
          <w:lang w:val="en-US"/>
        </w:rPr>
        <w:t>morbid and Days 7 and 90 time points;</w:t>
      </w:r>
      <w:r w:rsidRPr="008902AB">
        <w:rPr>
          <w:rFonts w:ascii="Times New Roman" w:hAnsi="Times New Roman" w:cs="Times New Roman"/>
          <w:sz w:val="24"/>
          <w:szCs w:val="24"/>
          <w:lang w:val="en-US"/>
        </w:rPr>
        <w:t xml:space="preserve"> the vertical ordering show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cores 0 to 6.</w:t>
      </w:r>
    </w:p>
    <w:sectPr w:rsidR="00141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889B9" w14:textId="77777777" w:rsidR="0031311C" w:rsidRDefault="0031311C" w:rsidP="00E546E8">
      <w:pPr>
        <w:spacing w:after="0" w:line="240" w:lineRule="auto"/>
      </w:pPr>
      <w:r>
        <w:separator/>
      </w:r>
    </w:p>
  </w:endnote>
  <w:endnote w:type="continuationSeparator" w:id="0">
    <w:p w14:paraId="7DECA263" w14:textId="77777777" w:rsidR="0031311C" w:rsidRDefault="0031311C" w:rsidP="00E54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43B28" w14:textId="77777777" w:rsidR="0031311C" w:rsidRDefault="0031311C" w:rsidP="00E546E8">
      <w:pPr>
        <w:spacing w:after="0" w:line="240" w:lineRule="auto"/>
      </w:pPr>
      <w:r>
        <w:separator/>
      </w:r>
    </w:p>
  </w:footnote>
  <w:footnote w:type="continuationSeparator" w:id="0">
    <w:p w14:paraId="2AE8ABBD" w14:textId="77777777" w:rsidR="0031311C" w:rsidRDefault="0031311C" w:rsidP="00E546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zI3NDUytDA3NLdQ0lEKTi0uzszPAykwrAUASiaYDCwAAAA="/>
  </w:docVars>
  <w:rsids>
    <w:rsidRoot w:val="005F44A8"/>
    <w:rsid w:val="00141B9A"/>
    <w:rsid w:val="0031311C"/>
    <w:rsid w:val="005F44A8"/>
    <w:rsid w:val="0074086B"/>
    <w:rsid w:val="009320AB"/>
    <w:rsid w:val="00CA2F9C"/>
    <w:rsid w:val="00DA7E83"/>
    <w:rsid w:val="00DB318D"/>
    <w:rsid w:val="00E42C25"/>
    <w:rsid w:val="00E546E8"/>
    <w:rsid w:val="00F66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1256DC"/>
  <w15:chartTrackingRefBased/>
  <w15:docId w15:val="{3FA4BD1B-785D-451A-9163-00D4123FA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44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4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6E8"/>
  </w:style>
  <w:style w:type="paragraph" w:styleId="Footer">
    <w:name w:val="footer"/>
    <w:basedOn w:val="Normal"/>
    <w:link w:val="FooterChar"/>
    <w:uiPriority w:val="99"/>
    <w:unhideWhenUsed/>
    <w:rsid w:val="00E54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6E8"/>
  </w:style>
  <w:style w:type="paragraph" w:styleId="BalloonText">
    <w:name w:val="Balloon Text"/>
    <w:basedOn w:val="Normal"/>
    <w:link w:val="BalloonTextChar"/>
    <w:uiPriority w:val="99"/>
    <w:semiHidden/>
    <w:unhideWhenUsed/>
    <w:rsid w:val="00740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8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24</Words>
  <Characters>6408</Characters>
  <Application>Microsoft Office Word</Application>
  <DocSecurity>0</DocSecurity>
  <Lines>53</Lines>
  <Paragraphs>15</Paragraphs>
  <ScaleCrop>false</ScaleCrop>
  <Company>The George Institute for Global Health</Company>
  <LinksUpToDate>false</LinksUpToDate>
  <CharactersWithSpaces>7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 Wang</dc:creator>
  <cp:keywords/>
  <dc:description/>
  <cp:lastModifiedBy>Xia Wang</cp:lastModifiedBy>
  <cp:revision>8</cp:revision>
  <dcterms:created xsi:type="dcterms:W3CDTF">2019-11-21T12:26:00Z</dcterms:created>
  <dcterms:modified xsi:type="dcterms:W3CDTF">2020-09-18T00:41:00Z</dcterms:modified>
</cp:coreProperties>
</file>